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C5E83" w14:textId="77777777" w:rsidR="00E52CDE" w:rsidRPr="00CA1BBC" w:rsidRDefault="00E52CDE" w:rsidP="005F6A6C">
      <w:pPr>
        <w:pStyle w:val="Body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67A918E7" w14:textId="4B6C21D6" w:rsidR="00766AE8" w:rsidRPr="00CA1BBC" w:rsidRDefault="00766AE8" w:rsidP="00CA1BBC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 w:rsidRPr="00CA1BBC">
        <w:rPr>
          <w:rFonts w:asciiTheme="minorHAnsi" w:hAnsiTheme="minorHAnsi" w:cstheme="minorHAnsi"/>
          <w:b/>
          <w:bCs/>
          <w:color w:val="auto"/>
          <w:sz w:val="28"/>
          <w:szCs w:val="26"/>
        </w:rPr>
        <w:t>Research Administration Network Agenda</w:t>
      </w:r>
    </w:p>
    <w:p w14:paraId="5D2D3706" w14:textId="25F97F54" w:rsidR="00766AE8" w:rsidRPr="00CA1BBC" w:rsidRDefault="009128B4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FF0000"/>
          <w:sz w:val="28"/>
          <w:szCs w:val="26"/>
          <w:u w:val="single"/>
        </w:rPr>
      </w:pPr>
      <w:r w:rsidRPr="00CA1BBC">
        <w:rPr>
          <w:rFonts w:asciiTheme="minorHAnsi" w:hAnsiTheme="minorHAnsi" w:cstheme="minorHAnsi"/>
          <w:b/>
          <w:bCs/>
          <w:color w:val="FF0000"/>
          <w:sz w:val="28"/>
          <w:szCs w:val="26"/>
          <w:u w:val="single"/>
        </w:rPr>
        <w:t xml:space="preserve">SUB </w:t>
      </w:r>
      <w:r w:rsidR="00824032" w:rsidRPr="00CA1BBC">
        <w:rPr>
          <w:rFonts w:asciiTheme="minorHAnsi" w:hAnsiTheme="minorHAnsi" w:cstheme="minorHAnsi"/>
          <w:b/>
          <w:bCs/>
          <w:color w:val="FF0000"/>
          <w:sz w:val="28"/>
          <w:szCs w:val="26"/>
          <w:u w:val="single"/>
        </w:rPr>
        <w:t>Ballroom A</w:t>
      </w:r>
    </w:p>
    <w:p w14:paraId="2AA4CA9B" w14:textId="6679D91D" w:rsidR="00766AE8" w:rsidRPr="00CA1BBC" w:rsidRDefault="005F6A6C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6"/>
        </w:rPr>
        <w:t>January</w:t>
      </w:r>
      <w:r w:rsidR="00AA061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 xml:space="preserve"> </w:t>
      </w:r>
      <w:r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14</w:t>
      </w:r>
      <w:r w:rsidR="00DC4461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, 20</w:t>
      </w:r>
      <w:r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20</w:t>
      </w:r>
    </w:p>
    <w:p w14:paraId="0EFD6597" w14:textId="40D8486B" w:rsidR="00766AE8" w:rsidRPr="00CA1BBC" w:rsidRDefault="00766AE8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 w:rsidRPr="00CA1BBC">
        <w:rPr>
          <w:rFonts w:asciiTheme="minorHAnsi" w:hAnsiTheme="minorHAnsi" w:cstheme="minorHAnsi"/>
          <w:b/>
          <w:bCs/>
          <w:color w:val="auto"/>
          <w:sz w:val="28"/>
          <w:szCs w:val="26"/>
        </w:rPr>
        <w:t>9:00am to 10:00am</w:t>
      </w:r>
    </w:p>
    <w:p w14:paraId="445F1A38" w14:textId="6B8B202C" w:rsidR="00CA1BBC" w:rsidRDefault="00CA1BBC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535E34BD" w14:textId="435A41C0" w:rsidR="005F6A6C" w:rsidRDefault="005F6A6C" w:rsidP="005F6A6C">
      <w:pPr>
        <w:pStyle w:val="Body"/>
        <w:spacing w:after="0" w:line="240" w:lineRule="auto"/>
        <w:jc w:val="center"/>
        <w:rPr>
          <w:sz w:val="24"/>
        </w:rPr>
      </w:pPr>
      <w:r w:rsidRPr="005F6A6C">
        <w:rPr>
          <w:sz w:val="24"/>
        </w:rPr>
        <w:t>Meeting Hosts: Andra Kiscaden (</w:t>
      </w:r>
      <w:proofErr w:type="spellStart"/>
      <w:r w:rsidRPr="005F6A6C">
        <w:rPr>
          <w:sz w:val="24"/>
        </w:rPr>
        <w:t>EPSCoR</w:t>
      </w:r>
      <w:proofErr w:type="spellEnd"/>
      <w:r w:rsidRPr="005F6A6C">
        <w:rPr>
          <w:sz w:val="24"/>
        </w:rPr>
        <w:t>), Betsy Drellack (OVPR), and Jeremy Hamlin (CGA)</w:t>
      </w:r>
    </w:p>
    <w:p w14:paraId="78992F79" w14:textId="27BF3529" w:rsidR="00BF32C1" w:rsidRDefault="00BF32C1" w:rsidP="005F6A6C">
      <w:pPr>
        <w:pStyle w:val="Body"/>
        <w:spacing w:after="0" w:line="240" w:lineRule="auto"/>
        <w:jc w:val="center"/>
        <w:rPr>
          <w:sz w:val="24"/>
        </w:rPr>
      </w:pPr>
    </w:p>
    <w:p w14:paraId="6D6737A4" w14:textId="77777777" w:rsidR="00BF32C1" w:rsidRDefault="00BF32C1" w:rsidP="005F6A6C">
      <w:pPr>
        <w:pStyle w:val="Body"/>
        <w:spacing w:after="0" w:line="240" w:lineRule="auto"/>
        <w:jc w:val="center"/>
        <w:rPr>
          <w:sz w:val="24"/>
        </w:rPr>
      </w:pPr>
      <w:bookmarkStart w:id="0" w:name="_GoBack"/>
      <w:bookmarkEnd w:id="0"/>
    </w:p>
    <w:p w14:paraId="2741FD34" w14:textId="77777777" w:rsidR="008356CE" w:rsidRPr="008356CE" w:rsidRDefault="008356CE" w:rsidP="005F6A6C">
      <w:pPr>
        <w:pStyle w:val="Body"/>
        <w:spacing w:after="0" w:line="240" w:lineRule="auto"/>
        <w:jc w:val="center"/>
        <w:rPr>
          <w:rFonts w:asciiTheme="minorHAnsi" w:hAnsiTheme="minorHAnsi" w:cstheme="minorHAnsi"/>
          <w:bCs/>
          <w:color w:val="auto"/>
          <w:sz w:val="10"/>
          <w:szCs w:val="26"/>
        </w:rPr>
      </w:pPr>
    </w:p>
    <w:p w14:paraId="1EE56654" w14:textId="66266012" w:rsidR="00F67948" w:rsidRPr="00572581" w:rsidRDefault="00572581" w:rsidP="008356CE">
      <w:pPr>
        <w:rPr>
          <w:rFonts w:asciiTheme="minorHAnsi" w:hAnsiTheme="minorHAnsi" w:cstheme="minorHAnsi"/>
          <w:b/>
          <w:u w:val="single"/>
        </w:rPr>
      </w:pPr>
      <w:r w:rsidRPr="00572581">
        <w:rPr>
          <w:rFonts w:asciiTheme="minorHAnsi" w:hAnsiTheme="minorHAnsi" w:cstheme="minorHAnsi"/>
          <w:b/>
          <w:sz w:val="24"/>
          <w:u w:val="single"/>
        </w:rPr>
        <w:t>Purchasing and PCard Info Session</w:t>
      </w:r>
    </w:p>
    <w:p w14:paraId="68ACB13E" w14:textId="77777777" w:rsidR="005F6A6C" w:rsidRDefault="005F6A6C" w:rsidP="005F6A6C">
      <w:pPr>
        <w:pStyle w:val="xmsolistparagraph"/>
        <w:ind w:left="0"/>
      </w:pPr>
      <w:r>
        <w:t>General:</w:t>
      </w:r>
    </w:p>
    <w:p w14:paraId="44189720" w14:textId="2551933D" w:rsidR="005F6A6C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 xml:space="preserve">Quick overview of new Purchasing website </w:t>
      </w:r>
    </w:p>
    <w:p w14:paraId="7E6A8D46" w14:textId="77777777" w:rsidR="005F6A6C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Quick overview of Purchasing Teams/Departments and roles and responsibilities of those units</w:t>
      </w:r>
    </w:p>
    <w:p w14:paraId="58BAB0C9" w14:textId="77777777" w:rsidR="005F6A6C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 xml:space="preserve">Quick overview of </w:t>
      </w:r>
      <w:proofErr w:type="spellStart"/>
      <w:r>
        <w:rPr>
          <w:rFonts w:eastAsia="Times New Roman"/>
        </w:rPr>
        <w:t>LoboMart</w:t>
      </w:r>
      <w:proofErr w:type="spellEnd"/>
      <w:r>
        <w:rPr>
          <w:rFonts w:eastAsia="Times New Roman"/>
        </w:rPr>
        <w:t xml:space="preserve"> and information on </w:t>
      </w:r>
      <w:proofErr w:type="spellStart"/>
      <w:r>
        <w:rPr>
          <w:rFonts w:eastAsia="Times New Roman"/>
        </w:rPr>
        <w:t>LoboMart</w:t>
      </w:r>
      <w:proofErr w:type="spellEnd"/>
      <w:r>
        <w:rPr>
          <w:rFonts w:eastAsia="Times New Roman"/>
        </w:rPr>
        <w:t xml:space="preserve"> Training Classes</w:t>
      </w:r>
    </w:p>
    <w:p w14:paraId="0D1D00B0" w14:textId="77777777" w:rsidR="005F6A6C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Q&amp;A Session</w:t>
      </w:r>
    </w:p>
    <w:p w14:paraId="2CB02878" w14:textId="77777777" w:rsidR="005F6A6C" w:rsidRDefault="005F6A6C" w:rsidP="005F6A6C">
      <w:pPr>
        <w:pStyle w:val="xmsolistparagraph"/>
        <w:spacing w:line="360" w:lineRule="auto"/>
        <w:ind w:left="0"/>
      </w:pPr>
    </w:p>
    <w:p w14:paraId="7D0D56D6" w14:textId="77777777" w:rsidR="005F6A6C" w:rsidRDefault="005F6A6C" w:rsidP="005F6A6C">
      <w:pPr>
        <w:pStyle w:val="xmsolistparagraph"/>
        <w:spacing w:line="360" w:lineRule="auto"/>
        <w:ind w:left="0"/>
      </w:pPr>
      <w:r>
        <w:t>Procurement Regulations:</w:t>
      </w:r>
    </w:p>
    <w:p w14:paraId="03C94861" w14:textId="77777777" w:rsidR="005F6A6C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When to use competitive bids, quotes, etc. (Federal/State Procurement Regulations)</w:t>
      </w:r>
    </w:p>
    <w:p w14:paraId="5BEA75CC" w14:textId="77777777" w:rsidR="005F6A6C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Q&amp;A Session</w:t>
      </w:r>
    </w:p>
    <w:p w14:paraId="4CB5F4AA" w14:textId="77777777" w:rsidR="005F6A6C" w:rsidRDefault="005F6A6C" w:rsidP="005F6A6C">
      <w:pPr>
        <w:pStyle w:val="xmsolistparagraph"/>
        <w:spacing w:line="360" w:lineRule="auto"/>
        <w:ind w:left="0"/>
      </w:pPr>
    </w:p>
    <w:p w14:paraId="7B780AA0" w14:textId="77777777" w:rsidR="005F6A6C" w:rsidRDefault="005F6A6C" w:rsidP="005F6A6C">
      <w:pPr>
        <w:pStyle w:val="xmsolistparagraph"/>
        <w:spacing w:line="360" w:lineRule="auto"/>
        <w:ind w:left="0"/>
      </w:pPr>
      <w:r>
        <w:t>PCard:</w:t>
      </w:r>
    </w:p>
    <w:p w14:paraId="473C9968" w14:textId="77777777" w:rsidR="005F6A6C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 xml:space="preserve">When PCard Special Exceptions are needed and procedures on special exception request </w:t>
      </w:r>
    </w:p>
    <w:p w14:paraId="7AD5F93A" w14:textId="77777777" w:rsidR="005F6A6C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New PCard Reporting Tools</w:t>
      </w:r>
    </w:p>
    <w:p w14:paraId="6964640D" w14:textId="77777777" w:rsidR="00572581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Redaction List overview</w:t>
      </w:r>
    </w:p>
    <w:p w14:paraId="7E072A70" w14:textId="7EB10D9E" w:rsidR="00E52CDE" w:rsidRPr="00572581" w:rsidRDefault="005F6A6C" w:rsidP="005F6A6C">
      <w:pPr>
        <w:pStyle w:val="xmsolistparagraph"/>
        <w:numPr>
          <w:ilvl w:val="1"/>
          <w:numId w:val="12"/>
        </w:numPr>
        <w:spacing w:line="360" w:lineRule="auto"/>
        <w:rPr>
          <w:rFonts w:eastAsia="Times New Roman"/>
        </w:rPr>
      </w:pPr>
      <w:r w:rsidRPr="00572581">
        <w:rPr>
          <w:rFonts w:eastAsia="Times New Roman"/>
        </w:rPr>
        <w:t>Q&amp;A Session</w:t>
      </w:r>
    </w:p>
    <w:p w14:paraId="5BDC61FD" w14:textId="77777777" w:rsidR="00E52CDE" w:rsidRPr="00CA1BBC" w:rsidRDefault="00E52CDE" w:rsidP="00E52CDE">
      <w:pPr>
        <w:rPr>
          <w:rFonts w:asciiTheme="minorHAnsi" w:eastAsia="Times New Roman" w:hAnsiTheme="minorHAnsi" w:cstheme="minorHAnsi"/>
          <w:bCs/>
        </w:rPr>
      </w:pPr>
    </w:p>
    <w:p w14:paraId="293547F9" w14:textId="6749C96B" w:rsidR="00CA1BBC" w:rsidRDefault="00CA1BBC" w:rsidP="00CA1BBC">
      <w:pPr>
        <w:rPr>
          <w:rFonts w:asciiTheme="minorHAnsi" w:eastAsia="Times New Roman" w:hAnsiTheme="minorHAnsi" w:cstheme="minorHAnsi"/>
          <w:bCs/>
        </w:rPr>
      </w:pPr>
    </w:p>
    <w:p w14:paraId="12E5AAA9" w14:textId="77777777" w:rsidR="00E52CDE" w:rsidRPr="00CA1BBC" w:rsidRDefault="00E52CDE" w:rsidP="00E52CDE">
      <w:pPr>
        <w:pStyle w:val="ListParagraph"/>
        <w:spacing w:after="0" w:line="240" w:lineRule="auto"/>
        <w:rPr>
          <w:rFonts w:asciiTheme="minorHAnsi" w:eastAsia="Times New Roman" w:hAnsiTheme="minorHAnsi" w:cstheme="minorHAnsi"/>
          <w:bCs/>
        </w:rPr>
      </w:pPr>
    </w:p>
    <w:sectPr w:rsidR="00E52CDE" w:rsidRPr="00CA1BBC" w:rsidSect="00CA1BB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9E3BEB" w14:textId="77777777" w:rsidR="005F7FA3" w:rsidRDefault="005F7FA3" w:rsidP="00E52CDE">
      <w:r>
        <w:separator/>
      </w:r>
    </w:p>
  </w:endnote>
  <w:endnote w:type="continuationSeparator" w:id="0">
    <w:p w14:paraId="433A96FB" w14:textId="77777777" w:rsidR="005F7FA3" w:rsidRDefault="005F7FA3" w:rsidP="00E52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9F6B2" w14:textId="7FD3C1E0" w:rsidR="00E52CDE" w:rsidRPr="00E52CDE" w:rsidRDefault="00CA1BBC">
    <w:pPr>
      <w:pStyle w:val="Footer"/>
      <w:rPr>
        <w:b/>
        <w:sz w:val="28"/>
      </w:rPr>
    </w:pPr>
    <w:r>
      <w:rPr>
        <w:rFonts w:asciiTheme="minorHAnsi" w:eastAsia="Times New Roman" w:hAnsiTheme="minorHAnsi" w:cstheme="minorHAnsi"/>
        <w:bCs/>
        <w:noProof/>
      </w:rPr>
      <w:drawing>
        <wp:anchor distT="0" distB="0" distL="114300" distR="114300" simplePos="0" relativeHeight="251659264" behindDoc="0" locked="0" layoutInCell="1" allowOverlap="1" wp14:anchorId="5D84CC1B" wp14:editId="1449CF48">
          <wp:simplePos x="0" y="0"/>
          <wp:positionH relativeFrom="column">
            <wp:posOffset>5781675</wp:posOffset>
          </wp:positionH>
          <wp:positionV relativeFrom="paragraph">
            <wp:posOffset>107950</wp:posOffset>
          </wp:positionV>
          <wp:extent cx="809625" cy="80962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question[1]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809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8"/>
      </w:rPr>
      <w:t xml:space="preserve">Do you have </w:t>
    </w:r>
    <w:r w:rsidR="00E52CDE" w:rsidRPr="00E52CDE">
      <w:rPr>
        <w:b/>
        <w:sz w:val="28"/>
      </w:rPr>
      <w:t xml:space="preserve">questions or topics that you would like to be covered at our next RAN meeting?  Please click </w:t>
    </w:r>
    <w:hyperlink r:id="rId2" w:history="1">
      <w:r w:rsidR="00E52CDE" w:rsidRPr="00E52CDE">
        <w:rPr>
          <w:rStyle w:val="Hyperlink"/>
          <w:b/>
          <w:sz w:val="28"/>
        </w:rPr>
        <w:t>here</w:t>
      </w:r>
    </w:hyperlink>
    <w:r w:rsidR="00E52CDE" w:rsidRPr="00E52CDE">
      <w:rPr>
        <w:b/>
        <w:sz w:val="28"/>
      </w:rPr>
      <w:t xml:space="preserve"> to submit, or visit the following URL: </w:t>
    </w:r>
    <w:hyperlink r:id="rId3" w:history="1">
      <w:r w:rsidR="00E52CDE" w:rsidRPr="00E52CDE">
        <w:rPr>
          <w:rStyle w:val="Hyperlink"/>
          <w:b/>
          <w:sz w:val="28"/>
        </w:rPr>
        <w:t>https://forms.unm.edu/forms/osp_ran_questions</w:t>
      </w:r>
    </w:hyperlink>
    <w:r>
      <w:rPr>
        <w:b/>
        <w:sz w:val="28"/>
      </w:rPr>
      <w:t>.</w:t>
    </w:r>
    <w:r w:rsidRPr="00CA1BBC">
      <w:rPr>
        <w:rFonts w:asciiTheme="minorHAnsi" w:eastAsia="Times New Roman" w:hAnsiTheme="minorHAnsi" w:cstheme="minorHAnsi"/>
        <w:bCs/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D5E6CE" w14:textId="77777777" w:rsidR="005F7FA3" w:rsidRDefault="005F7FA3" w:rsidP="00E52CDE">
      <w:r>
        <w:separator/>
      </w:r>
    </w:p>
  </w:footnote>
  <w:footnote w:type="continuationSeparator" w:id="0">
    <w:p w14:paraId="3C5C7B73" w14:textId="77777777" w:rsidR="005F7FA3" w:rsidRDefault="005F7FA3" w:rsidP="00E52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F595B" w14:textId="57ADFFA2" w:rsidR="00E52CDE" w:rsidRDefault="00E52CDE" w:rsidP="00E52CDE">
    <w:pPr>
      <w:pStyle w:val="Header"/>
      <w:jc w:val="center"/>
    </w:pPr>
    <w:r w:rsidRPr="00E52CDE">
      <w:rPr>
        <w:noProof/>
      </w:rPr>
      <w:drawing>
        <wp:anchor distT="0" distB="0" distL="114300" distR="114300" simplePos="0" relativeHeight="251658240" behindDoc="0" locked="0" layoutInCell="1" allowOverlap="1" wp14:anchorId="6A1DA091" wp14:editId="0CF1AC36">
          <wp:simplePos x="0" y="0"/>
          <wp:positionH relativeFrom="margin">
            <wp:align>center</wp:align>
          </wp:positionH>
          <wp:positionV relativeFrom="paragraph">
            <wp:posOffset>-103505</wp:posOffset>
          </wp:positionV>
          <wp:extent cx="3810000" cy="1114425"/>
          <wp:effectExtent l="0" t="0" r="0" b="0"/>
          <wp:wrapNone/>
          <wp:docPr id="1" name="Picture 1" descr="C:\Users\mbundrage\AppData\Local\Microsoft\Windows\INetCache\Content.Outlook\J443XEX1\UNM_Research_Horizontal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bundrage\AppData\Local\Microsoft\Windows\INetCache\Content.Outlook\J443XEX1\UNM_Research_Horizontal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0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920B2"/>
    <w:multiLevelType w:val="hybridMultilevel"/>
    <w:tmpl w:val="E3500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0700A"/>
    <w:multiLevelType w:val="hybridMultilevel"/>
    <w:tmpl w:val="F5822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A34073"/>
    <w:multiLevelType w:val="hybridMultilevel"/>
    <w:tmpl w:val="78F01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130DE"/>
    <w:multiLevelType w:val="hybridMultilevel"/>
    <w:tmpl w:val="35740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124621"/>
    <w:multiLevelType w:val="multilevel"/>
    <w:tmpl w:val="B83C8B1E"/>
    <w:styleLink w:val="List0"/>
    <w:lvl w:ilvl="0">
      <w:start w:val="1"/>
      <w:numFmt w:val="decimal"/>
      <w:lvlText w:val="%1."/>
      <w:lvlJc w:val="left"/>
      <w:rPr>
        <w:position w:val="0"/>
        <w:rtl w:val="0"/>
      </w:rPr>
    </w:lvl>
    <w:lvl w:ilvl="1">
      <w:start w:val="1"/>
      <w:numFmt w:val="lowerLetter"/>
      <w:lvlText w:val="%2."/>
      <w:lvlJc w:val="left"/>
      <w:rPr>
        <w:position w:val="0"/>
        <w:rtl w:val="0"/>
      </w:rPr>
    </w:lvl>
    <w:lvl w:ilvl="2">
      <w:start w:val="1"/>
      <w:numFmt w:val="lowerRoman"/>
      <w:lvlText w:val="%3."/>
      <w:lvlJc w:val="left"/>
      <w:rPr>
        <w:position w:val="0"/>
        <w:rtl w:val="0"/>
      </w:rPr>
    </w:lvl>
    <w:lvl w:ilvl="3">
      <w:numFmt w:val="bullet"/>
      <w:lvlText w:val="-"/>
      <w:lvlJc w:val="left"/>
      <w:pPr>
        <w:ind w:left="360" w:hanging="360"/>
      </w:pPr>
      <w:rPr>
        <w:rFonts w:ascii="Arial Narrow" w:eastAsia="Calibri" w:hAnsi="Arial Narrow" w:cs="Arial" w:hint="default"/>
      </w:rPr>
    </w:lvl>
    <w:lvl w:ilvl="4">
      <w:start w:val="1"/>
      <w:numFmt w:val="lowerLetter"/>
      <w:lvlText w:val="%5."/>
      <w:lvlJc w:val="left"/>
      <w:rPr>
        <w:position w:val="0"/>
        <w:rtl w:val="0"/>
      </w:rPr>
    </w:lvl>
    <w:lvl w:ilvl="5">
      <w:start w:val="1"/>
      <w:numFmt w:val="lowerRoman"/>
      <w:lvlText w:val="%6."/>
      <w:lvlJc w:val="left"/>
      <w:rPr>
        <w:position w:val="0"/>
        <w:rtl w:val="0"/>
      </w:rPr>
    </w:lvl>
    <w:lvl w:ilvl="6">
      <w:start w:val="1"/>
      <w:numFmt w:val="decimal"/>
      <w:lvlText w:val="%7."/>
      <w:lvlJc w:val="left"/>
      <w:rPr>
        <w:position w:val="0"/>
        <w:rtl w:val="0"/>
      </w:rPr>
    </w:lvl>
    <w:lvl w:ilvl="7">
      <w:start w:val="1"/>
      <w:numFmt w:val="lowerLetter"/>
      <w:lvlText w:val="%8."/>
      <w:lvlJc w:val="left"/>
      <w:rPr>
        <w:position w:val="0"/>
        <w:rtl w:val="0"/>
      </w:rPr>
    </w:lvl>
    <w:lvl w:ilvl="8">
      <w:start w:val="1"/>
      <w:numFmt w:val="lowerRoman"/>
      <w:lvlText w:val="%9."/>
      <w:lvlJc w:val="left"/>
      <w:rPr>
        <w:position w:val="0"/>
        <w:rtl w:val="0"/>
      </w:rPr>
    </w:lvl>
  </w:abstractNum>
  <w:abstractNum w:abstractNumId="5" w15:restartNumberingAfterBreak="0">
    <w:nsid w:val="320D527B"/>
    <w:multiLevelType w:val="hybridMultilevel"/>
    <w:tmpl w:val="6E3A0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CE1198"/>
    <w:multiLevelType w:val="multilevel"/>
    <w:tmpl w:val="8B12C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1D61D7"/>
    <w:multiLevelType w:val="hybridMultilevel"/>
    <w:tmpl w:val="E7AEB4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7DF5AEF"/>
    <w:multiLevelType w:val="hybridMultilevel"/>
    <w:tmpl w:val="91E6A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E868A0"/>
    <w:multiLevelType w:val="hybridMultilevel"/>
    <w:tmpl w:val="0A3E25FA"/>
    <w:lvl w:ilvl="0" w:tplc="4880A5C2">
      <w:start w:val="1"/>
      <w:numFmt w:val="decimal"/>
      <w:lvlText w:val="%1)"/>
      <w:lvlJc w:val="left"/>
      <w:pPr>
        <w:ind w:left="720" w:hanging="360"/>
      </w:pPr>
      <w:rPr>
        <w:rFonts w:ascii="Calibri Light" w:eastAsia="Times New Roman" w:hAnsi="Calibri Light" w:cs="Calibri Ligh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D73FAC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CBA67EB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0"/>
  </w:num>
  <w:num w:numId="5">
    <w:abstractNumId w:val="1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5"/>
  </w:num>
  <w:num w:numId="12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displayHorizont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MDMxNTSzNDMzMDdX0lEKTi0uzszPAykwrAUAngZcWSwAAAA="/>
  </w:docVars>
  <w:rsids>
    <w:rsidRoot w:val="00766AE8"/>
    <w:rsid w:val="00015742"/>
    <w:rsid w:val="000172CD"/>
    <w:rsid w:val="00043388"/>
    <w:rsid w:val="000523EA"/>
    <w:rsid w:val="00065A56"/>
    <w:rsid w:val="00072940"/>
    <w:rsid w:val="000771CC"/>
    <w:rsid w:val="000835D8"/>
    <w:rsid w:val="00086540"/>
    <w:rsid w:val="00100A0C"/>
    <w:rsid w:val="001010D9"/>
    <w:rsid w:val="0011698F"/>
    <w:rsid w:val="001344B1"/>
    <w:rsid w:val="00145A9D"/>
    <w:rsid w:val="00146C9B"/>
    <w:rsid w:val="00146EB0"/>
    <w:rsid w:val="001564CB"/>
    <w:rsid w:val="0018411C"/>
    <w:rsid w:val="00196DB3"/>
    <w:rsid w:val="00197C55"/>
    <w:rsid w:val="001F1AED"/>
    <w:rsid w:val="001F1F6B"/>
    <w:rsid w:val="0020746B"/>
    <w:rsid w:val="002148E4"/>
    <w:rsid w:val="0021527C"/>
    <w:rsid w:val="0023144B"/>
    <w:rsid w:val="00243CA0"/>
    <w:rsid w:val="00246668"/>
    <w:rsid w:val="00265080"/>
    <w:rsid w:val="0026791C"/>
    <w:rsid w:val="002944D1"/>
    <w:rsid w:val="002D1E2D"/>
    <w:rsid w:val="003028D1"/>
    <w:rsid w:val="00302FB9"/>
    <w:rsid w:val="003204D7"/>
    <w:rsid w:val="00330AB8"/>
    <w:rsid w:val="00335379"/>
    <w:rsid w:val="00341363"/>
    <w:rsid w:val="003A5EBC"/>
    <w:rsid w:val="003A7EF7"/>
    <w:rsid w:val="003A7F27"/>
    <w:rsid w:val="003B2C03"/>
    <w:rsid w:val="003C2D11"/>
    <w:rsid w:val="003C3B01"/>
    <w:rsid w:val="003C60E3"/>
    <w:rsid w:val="0040593A"/>
    <w:rsid w:val="00411CC8"/>
    <w:rsid w:val="0045731D"/>
    <w:rsid w:val="00461E6D"/>
    <w:rsid w:val="004B3FEE"/>
    <w:rsid w:val="004E4504"/>
    <w:rsid w:val="004F06E8"/>
    <w:rsid w:val="004F639B"/>
    <w:rsid w:val="00526627"/>
    <w:rsid w:val="005339A7"/>
    <w:rsid w:val="005522DD"/>
    <w:rsid w:val="00555FC3"/>
    <w:rsid w:val="00557FF7"/>
    <w:rsid w:val="00562F2A"/>
    <w:rsid w:val="005663A9"/>
    <w:rsid w:val="00572581"/>
    <w:rsid w:val="00585474"/>
    <w:rsid w:val="00597CB8"/>
    <w:rsid w:val="005B1A60"/>
    <w:rsid w:val="005B2FB7"/>
    <w:rsid w:val="005D5221"/>
    <w:rsid w:val="005F393F"/>
    <w:rsid w:val="005F6A6C"/>
    <w:rsid w:val="005F7FA3"/>
    <w:rsid w:val="00607E3E"/>
    <w:rsid w:val="0062180D"/>
    <w:rsid w:val="00622555"/>
    <w:rsid w:val="006865A6"/>
    <w:rsid w:val="00692884"/>
    <w:rsid w:val="00693AAC"/>
    <w:rsid w:val="006B614C"/>
    <w:rsid w:val="00710242"/>
    <w:rsid w:val="00716134"/>
    <w:rsid w:val="007208FF"/>
    <w:rsid w:val="00740187"/>
    <w:rsid w:val="00757681"/>
    <w:rsid w:val="00766AE8"/>
    <w:rsid w:val="00792079"/>
    <w:rsid w:val="007B0AFB"/>
    <w:rsid w:val="007B69ED"/>
    <w:rsid w:val="007C58A2"/>
    <w:rsid w:val="007C59D8"/>
    <w:rsid w:val="00813B33"/>
    <w:rsid w:val="00824032"/>
    <w:rsid w:val="008356CE"/>
    <w:rsid w:val="0089256C"/>
    <w:rsid w:val="008A7094"/>
    <w:rsid w:val="008B2B27"/>
    <w:rsid w:val="008C16E6"/>
    <w:rsid w:val="008D5FD1"/>
    <w:rsid w:val="008E7730"/>
    <w:rsid w:val="00904208"/>
    <w:rsid w:val="0090705D"/>
    <w:rsid w:val="009125D4"/>
    <w:rsid w:val="009128B4"/>
    <w:rsid w:val="00915E68"/>
    <w:rsid w:val="00954421"/>
    <w:rsid w:val="00961923"/>
    <w:rsid w:val="009831FA"/>
    <w:rsid w:val="00991C61"/>
    <w:rsid w:val="00993E8C"/>
    <w:rsid w:val="009C3191"/>
    <w:rsid w:val="009D5F4E"/>
    <w:rsid w:val="009E31A6"/>
    <w:rsid w:val="00A14068"/>
    <w:rsid w:val="00A26711"/>
    <w:rsid w:val="00A34EEE"/>
    <w:rsid w:val="00A401BC"/>
    <w:rsid w:val="00A440A2"/>
    <w:rsid w:val="00A55841"/>
    <w:rsid w:val="00A61416"/>
    <w:rsid w:val="00A8161F"/>
    <w:rsid w:val="00A8326B"/>
    <w:rsid w:val="00A855C5"/>
    <w:rsid w:val="00A90C4D"/>
    <w:rsid w:val="00A92BD3"/>
    <w:rsid w:val="00A97F41"/>
    <w:rsid w:val="00AA0614"/>
    <w:rsid w:val="00AC0955"/>
    <w:rsid w:val="00AC09C5"/>
    <w:rsid w:val="00AD0319"/>
    <w:rsid w:val="00AD707D"/>
    <w:rsid w:val="00AE0D0E"/>
    <w:rsid w:val="00B0509E"/>
    <w:rsid w:val="00B51599"/>
    <w:rsid w:val="00B53117"/>
    <w:rsid w:val="00B545C9"/>
    <w:rsid w:val="00B70E49"/>
    <w:rsid w:val="00BA6FE7"/>
    <w:rsid w:val="00BB5CDF"/>
    <w:rsid w:val="00BF32C1"/>
    <w:rsid w:val="00C12E6E"/>
    <w:rsid w:val="00C27E42"/>
    <w:rsid w:val="00C30BDF"/>
    <w:rsid w:val="00C318C7"/>
    <w:rsid w:val="00C31C38"/>
    <w:rsid w:val="00C857DB"/>
    <w:rsid w:val="00CA1BBC"/>
    <w:rsid w:val="00CC77F4"/>
    <w:rsid w:val="00CD30BF"/>
    <w:rsid w:val="00CD51AB"/>
    <w:rsid w:val="00CE5531"/>
    <w:rsid w:val="00CF325F"/>
    <w:rsid w:val="00CF509F"/>
    <w:rsid w:val="00CF5C29"/>
    <w:rsid w:val="00D01EB6"/>
    <w:rsid w:val="00D0526A"/>
    <w:rsid w:val="00D16C9A"/>
    <w:rsid w:val="00D52AED"/>
    <w:rsid w:val="00D540F6"/>
    <w:rsid w:val="00D705D4"/>
    <w:rsid w:val="00D83C91"/>
    <w:rsid w:val="00D90E4F"/>
    <w:rsid w:val="00DA506E"/>
    <w:rsid w:val="00DB41AB"/>
    <w:rsid w:val="00DC4461"/>
    <w:rsid w:val="00DF74D9"/>
    <w:rsid w:val="00E335BD"/>
    <w:rsid w:val="00E52CDE"/>
    <w:rsid w:val="00E654A9"/>
    <w:rsid w:val="00EA2D00"/>
    <w:rsid w:val="00EC712D"/>
    <w:rsid w:val="00F00228"/>
    <w:rsid w:val="00F00350"/>
    <w:rsid w:val="00F042FB"/>
    <w:rsid w:val="00F04D82"/>
    <w:rsid w:val="00F42A33"/>
    <w:rsid w:val="00F508A4"/>
    <w:rsid w:val="00F5247E"/>
    <w:rsid w:val="00F54A3A"/>
    <w:rsid w:val="00F55F34"/>
    <w:rsid w:val="00F67948"/>
    <w:rsid w:val="00F8422A"/>
    <w:rsid w:val="00F92273"/>
    <w:rsid w:val="00F95C63"/>
    <w:rsid w:val="00FB582C"/>
    <w:rsid w:val="00FD37B9"/>
    <w:rsid w:val="00FD39C0"/>
    <w:rsid w:val="00FE093F"/>
    <w:rsid w:val="00FE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5480C83"/>
  <w15:docId w15:val="{F4AC27E0-AAD8-4B4A-BDB8-9A8229D4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288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ListParagraph">
    <w:name w:val="List Paragraph"/>
    <w:uiPriority w:val="34"/>
    <w:qFormat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66AE8"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692884"/>
    <w:rPr>
      <w:color w:val="0000FF"/>
      <w:u w:val="single"/>
    </w:rPr>
  </w:style>
  <w:style w:type="paragraph" w:customStyle="1" w:styleId="Default">
    <w:name w:val="Default"/>
    <w:rsid w:val="00F002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F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FD1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B69ED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69ED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CD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CDE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A1BBC"/>
    <w:rPr>
      <w:color w:val="954F72" w:themeColor="followedHyperlink"/>
      <w:u w:val="single"/>
    </w:rPr>
  </w:style>
  <w:style w:type="paragraph" w:customStyle="1" w:styleId="xmsolistparagraph">
    <w:name w:val="x_msolistparagraph"/>
    <w:basedOn w:val="Normal"/>
    <w:rsid w:val="005F6A6C"/>
    <w:pPr>
      <w:ind w:left="720"/>
    </w:pPr>
    <w:rPr>
      <w:rFonts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forms.unm.edu/forms/osp_ran_questions" TargetMode="External"/><Relationship Id="rId2" Type="http://schemas.openxmlformats.org/officeDocument/2006/relationships/hyperlink" Target="https://forms.unm.edu/forms/osp_ran_questions" TargetMode="External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916111-91D3-4159-A7DA-EC523B411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oeder</dc:creator>
  <cp:keywords/>
  <dc:description/>
  <cp:lastModifiedBy>Stephanie Grace Sanchez</cp:lastModifiedBy>
  <cp:revision>3</cp:revision>
  <cp:lastPrinted>2019-10-03T17:47:00Z</cp:lastPrinted>
  <dcterms:created xsi:type="dcterms:W3CDTF">2020-01-10T23:44:00Z</dcterms:created>
  <dcterms:modified xsi:type="dcterms:W3CDTF">2020-01-10T23:45:00Z</dcterms:modified>
</cp:coreProperties>
</file>